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Orthodontist</w:t>
      </w:r>
      <w:r>
        <w:t xml:space="preserve"> </w:t>
      </w:r>
      <w:r>
        <w:t xml:space="preserve">Position,</w:t>
      </w:r>
      <w:r>
        <w:t xml:space="preserve"> </w:t>
      </w:r>
      <w:r>
        <w:t xml:space="preserve">Wellington,</w:t>
      </w:r>
      <w:r>
        <w:t xml:space="preserve"> </w:t>
      </w:r>
      <w:r>
        <w:t xml:space="preserve">New</w:t>
      </w:r>
      <w:r>
        <w:t xml:space="preserve"> </w:t>
      </w:r>
      <w:r>
        <w:t xml:space="preserve">Zealand</w:t>
      </w:r>
    </w:p>
    <w:bookmarkStart w:id="21" w:name="Xb5405089d6a85b6ff85ce16608b706cb48938b2"/>
    <w:p>
      <w:pPr>
        <w:pStyle w:val="Heading1"/>
      </w:pPr>
      <w:r>
        <w:t xml:space="preserve">Internship Application Letter for Orthodontic Residency</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Department of Orthodontics</w:t>
      </w:r>
      <w:r>
        <w:br/>
      </w:r>
      <w:r>
        <w:t xml:space="preserve">Wellington Dental Hospital &amp; Community Health Centre</w:t>
      </w:r>
      <w:r>
        <w:br/>
      </w:r>
      <w:r>
        <w:t xml:space="preserve">187-195 Courtenay Place</w:t>
      </w:r>
      <w:r>
        <w:br/>
      </w:r>
      <w:r>
        <w:t xml:space="preserve">Wellington, New Zealand</w:t>
      </w:r>
    </w:p>
    <w:bookmarkStart w:id="20" w:name="dear-hiring-committee"/>
    <w:p>
      <w:pPr>
        <w:pStyle w:val="Heading2"/>
      </w:pPr>
      <w:r>
        <w:t xml:space="preserve">Dear Hiring Committee,</w:t>
      </w:r>
    </w:p>
    <w:p>
      <w:pPr>
        <w:pStyle w:val="FirstParagraph"/>
      </w:pPr>
      <w:r>
        <w:t xml:space="preserve">I am writing with profound enthusiasm to submit my application for the Orthodontic Internship position at the Department of Orthodontics, Wellington Dental Hospital &amp; Community Health Centre. As a recent graduate from [Your Dental School], I have meticulously prepared for this opportunity to contribute to New Zealand’s healthcare landscape and immerse myself in the exceptional orthodontic training environment that makes Wellington a premier destination for dental education in Aotearoa.</w:t>
      </w:r>
    </w:p>
    <w:p>
      <w:pPr>
        <w:pStyle w:val="BodyText"/>
      </w:pPr>
      <w:r>
        <w:t xml:space="preserve">The concept of an</w:t>
      </w:r>
      <w:r>
        <w:t xml:space="preserve"> </w:t>
      </w:r>
      <w:r>
        <w:rPr>
          <w:bCs/>
          <w:b/>
        </w:rPr>
        <w:t xml:space="preserve">Internship Application Letter</w:t>
      </w:r>
      <w:r>
        <w:t xml:space="preserve"> </w:t>
      </w:r>
      <w:r>
        <w:t xml:space="preserve">is more than a formality to me—it represents the beginning of my professional journey toward becoming a compassionate, skilled Orthodontist who serves New Zealand communities with cultural humility and clinical excellence. My academic foundation includes rigorous coursework in orthodontic principles, craniofacial biology, and biomechanics, complemented by hands-on experience in diverse clinical settings across [Your Country/City]. However, it is the unique convergence of Wellington’s world-class dental education infrastructure and New Zealand’s patient-centered healthcare philosophy that has cemented my dedication to applying for this position.</w:t>
      </w:r>
    </w:p>
    <w:p>
      <w:pPr>
        <w:pStyle w:val="BodyText"/>
      </w:pPr>
      <w:r>
        <w:t xml:space="preserve">During my dental studies, I actively sought opportunities to develop competencies directly relevant to orthodontic practice in New Zealand. I completed a 6-month clinical rotation at [Local Clinic Name], where I assisted in the management of complex malocclusion cases under supervision—gaining proficiency with diagnostic tools like digital scanners, CBCT imaging, and treatment planning software. I also volunteered with the Wellington-based initiative "Smile for Kids," providing preventive care to underserved Māori and Pasifika youth. This experience instilled in me a deep appreciation for the cultural context of orthodontic care in New Zealand and reinforced my commitment to delivering services that align with Te Tiriti o Waitangi principles, such as partnership, participation, and protection.</w:t>
      </w:r>
    </w:p>
    <w:p>
      <w:pPr>
        <w:pStyle w:val="BodyText"/>
      </w:pPr>
      <w:r>
        <w:t xml:space="preserve">What particularly draws me to this</w:t>
      </w:r>
      <w:r>
        <w:t xml:space="preserve"> </w:t>
      </w:r>
      <w:r>
        <w:rPr>
          <w:bCs/>
          <w:b/>
        </w:rPr>
        <w:t xml:space="preserve">Orthodontist</w:t>
      </w:r>
      <w:r>
        <w:t xml:space="preserve"> </w:t>
      </w:r>
      <w:r>
        <w:t xml:space="preserve">internship in New Zealand Wellington is the department’s renowned emphasis on evidence-based practice within a public health framework. I have followed your department’s pioneering work in integrating digital orthodontics with community dental services—a model that addresses accessibility barriers while maintaining high clinical standards. The opportunity to learn from practitioners like Dr. [Fictional Name], whose research on sustainable orthodontic materials was published in the</w:t>
      </w:r>
      <w:r>
        <w:t xml:space="preserve"> </w:t>
      </w:r>
      <w:r>
        <w:rPr>
          <w:iCs/>
          <w:i/>
        </w:rPr>
        <w:t xml:space="preserve">New Zealand Dental Journal</w:t>
      </w:r>
      <w:r>
        <w:t xml:space="preserve">, aligns perfectly with my aspiration to advance treatment modalities that benefit all New Zealanders, regardless of socioeconomic status.</w:t>
      </w:r>
    </w:p>
    <w:p>
      <w:pPr>
        <w:pStyle w:val="BodyText"/>
      </w:pPr>
      <w:r>
        <w:t xml:space="preserve">Furthermore, I am deeply inspired by Wellington’s vibrant dental community. The city hosts the annual "Wellington Orthodontic Symposium," which brings together practitioners from across Aotearoa to discuss innovations in orthodontics. I attended this year’s event virtually and was energized by discussions on culturally safe care for Māori patients—a topic central to my academic thesis on reducing treatment disparities in rural New Zealand. I am eager to contribute my passion for community engagement to your team while learning from Wellington’s esteemed orthodontic educators.</w:t>
      </w:r>
    </w:p>
    <w:p>
      <w:pPr>
        <w:pStyle w:val="BodyText"/>
      </w:pPr>
      <w:r>
        <w:t xml:space="preserve">My clinical experience has equipped me with essential skills that I will bring to this internship: precise diagnosis using lateral cephalometric analysis, proficiency in managing fixed and removable appliances, and the ability to communicate complex treatment plans clearly to patients of all ages. I am also certified in Advanced Cardiac Life Support (ACLS) and have completed NZ Dental Council-approved training in infection control protocols—ensuring compliance with New Zealand’s stringent healthcare standards. However, my greatest strength is my adaptability; I thrive in multicultural settings, having worked with patients from over 20 ethnic backgrounds during my clinical years.</w:t>
      </w:r>
    </w:p>
    <w:p>
      <w:pPr>
        <w:pStyle w:val="BodyText"/>
      </w:pPr>
      <w:r>
        <w:t xml:space="preserve">Why choose an</w:t>
      </w:r>
      <w:r>
        <w:t xml:space="preserve"> </w:t>
      </w:r>
      <w:r>
        <w:rPr>
          <w:bCs/>
          <w:b/>
        </w:rPr>
        <w:t xml:space="preserve">Internship Application Letter</w:t>
      </w:r>
      <w:r>
        <w:t xml:space="preserve"> </w:t>
      </w:r>
      <w:r>
        <w:t xml:space="preserve">that emphasizes New Zealand Wellington? Because the city isn’t just a location—it’s a hub of innovation where orthodontics meets social responsibility. I have researched your department’s partnership with Te Whatu Ora (Health New Zealand) and its focus on integrating oral health into broader primary care, which reflects my belief that orthodontic treatment must be holistic. For instance, understanding how dental alignment impacts nutrition in children or speech development in adolescents is crucial to delivering comprehensive care—a perspective I will actively apply during my internship.</w:t>
      </w:r>
    </w:p>
    <w:p>
      <w:pPr>
        <w:pStyle w:val="BodyText"/>
      </w:pPr>
      <w:r>
        <w:t xml:space="preserve">As an international candidate seeking to build a career in New Zealand, I am fully committed to obtaining registration with the Dental Council of New Zealand and have already begun the process for provisional licensure. My fluency in English (with foundational knowledge of te reo Māori phrases) ensures seamless communication with patients and colleagues, while my adaptability allows me to integrate quickly into Wellington’s dynamic professional environment.</w:t>
      </w:r>
    </w:p>
    <w:p>
      <w:pPr>
        <w:pStyle w:val="BodyText"/>
      </w:pPr>
      <w:r>
        <w:t xml:space="preserve">I am not merely seeking an orthodontic internship; I seek a transformative experience that will prepare me to become an Orthodontist who embodies the values of New Zealand healthcare: equity, innovation, and community partnership. The opportunity to learn at the Department of Orthodontics in Wellington represents a pivotal step toward this goal. I am confident that my dedication to patient-centered care, technical aptitude, and commitment to Aotearoa’s health vision will allow me to contribute meaningfully from day one.</w:t>
      </w:r>
    </w:p>
    <w:p>
      <w:pPr>
        <w:pStyle w:val="BodyText"/>
      </w:pPr>
      <w:r>
        <w:t xml:space="preserve">I would be honored to discuss how my background aligns with your department’s mission in an interview at your convenience. Thank you for considering my application as part of the New Zealand Wellington orthodontic community. I look forward to the possibility of contributing to a team that is shaping the future of dental care in this beautiful country.</w:t>
      </w:r>
    </w:p>
    <w:p>
      <w:pPr>
        <w:pStyle w:val="BodyText"/>
      </w:pPr>
      <w:r>
        <w:t xml:space="preserve">Sincerely,</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Orthodontist Position, Wellington, New Zealand</dc:title>
  <dc:creator/>
  <dc:language>en</dc:language>
  <cp:keywords/>
  <dcterms:created xsi:type="dcterms:W3CDTF">2026-07-24T09:57:18Z</dcterms:created>
  <dcterms:modified xsi:type="dcterms:W3CDTF">2026-07-24T09:57:18Z</dcterms:modified>
</cp:coreProperties>
</file>

<file path=docProps/custom.xml><?xml version="1.0" encoding="utf-8"?>
<Properties xmlns="http://schemas.openxmlformats.org/officeDocument/2006/custom-properties" xmlns:vt="http://schemas.openxmlformats.org/officeDocument/2006/docPropsVTypes"/>
</file>